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Bankers Investment Trust Plc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42"/>
        <w:gridCol w:w="568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0.00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 LLP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ton Ros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ankersinvestmenttrust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5FB143C" w:rsidR="00661C78" w:rsidRDefault="00693363">
      <w:r>
        <w:rPr>
          <w:noProof/>
        </w:rPr>
        <w:drawing>
          <wp:inline distT="0" distB="0" distL="0" distR="0" wp14:anchorId="6E81701F" wp14:editId="752560A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93363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